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03c7293ab478e781dea1a05fb3ac5f4e62599c"/>
      <w:r>
        <w:rPr>
          <w:b/>
        </w:rPr>
        <w:t xml:space="preserve">ПРОТОКОЛ ПРО РЕЗУЛЬТАТИ ЗЕМЕЛЬНИХ ТОРГІВ № LRE001-UA-20240313-503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рюк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6.04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6.04.2024 12:3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ередача в користування (оренду) земельної ділянки</w:t>
      </w:r>
    </w:p>
    <w:p>
      <w:pPr>
        <w:numPr>
          <w:ilvl w:val="0"/>
          <w:numId w:val="1001"/>
        </w:numPr>
        <w:pStyle w:val="Compact"/>
      </w:pPr>
      <w:r>
        <w:t xml:space="preserve">Передача в користування (оренду) земельної ділянки площею 4,1456 га, кадастровий номер 7422480500:04:011:0007, місцерозташування: Чернігівська область, Корюківський район, Олександрівський старостинський округ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183,9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3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41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55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ОЛСТАС-ЛЬОН", ЄДРПОУ: 313145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"ДОВІРА", ЄДРПОУ: 307634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ДОВІРА"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4:57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4 10:06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ДОВІРА"</w:t>
            </w:r>
          </w:p>
        </w:tc>
        <w:tc>
          <w:p>
            <w:pPr>
              <w:pStyle w:val="Compact"/>
              <w:jc w:val="left"/>
            </w:pPr>
            <w:r>
              <w:t xml:space="preserve">1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2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4 10:06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ДОВІРА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2:1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20 142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2:2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ДОВІРА"</w:t>
            </w:r>
          </w:p>
        </w:tc>
        <w:tc>
          <w:p>
            <w:pPr>
              <w:pStyle w:val="Compact"/>
              <w:jc w:val="left"/>
            </w:pPr>
            <w:r>
              <w:t xml:space="preserve">2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2:29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20 301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2:31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ОЛСТАС-ЛЬОН", ЄДРПОУ: 313145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15,05 грн (одна тисяча п'ятнадцять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240,14 грн (три тисячі двісті сорок гривень 14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 060,86 грн (сімнадцять тисяч шістдесят гривень 8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ніг.обл/тг м.Корюків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8899998033416981200002563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ніг.обл/тг м.Корюків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адм.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798150000256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6.04.2024 12:3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ОЛСТАС-ЛЬОН", ЄДРПОУ: 3131457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рюк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1:12:17Z</dcterms:created>
  <dcterms:modified xsi:type="dcterms:W3CDTF">2024-05-16T01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